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9D5B9" w14:textId="5DADE817" w:rsidR="00213C8B" w:rsidRDefault="00B77EE1" w:rsidP="00B77EE1">
      <w:pPr>
        <w:pStyle w:val="Titel"/>
      </w:pPr>
      <w:r>
        <w:t>Handleiding</w:t>
      </w:r>
      <w:r w:rsidR="00794CA3">
        <w:t xml:space="preserve"> samenwerken met Live Share in Visual Studio Code</w:t>
      </w:r>
    </w:p>
    <w:p w14:paraId="3C0B7367" w14:textId="1E56FA88" w:rsidR="00486AF7" w:rsidRDefault="00486AF7" w:rsidP="00486AF7"/>
    <w:p w14:paraId="686DED8E" w14:textId="2468BDD4" w:rsidR="00794CA3" w:rsidRDefault="00794CA3" w:rsidP="00407C28">
      <w:r>
        <w:t xml:space="preserve">Er zijn handige tools waarmee je in Visual Studio Code kunt samenwerken met anderen, voor een PO bijvoorbeeld. </w:t>
      </w:r>
    </w:p>
    <w:p w14:paraId="0121AD58" w14:textId="09E864C5" w:rsidR="00794CA3" w:rsidRDefault="00794CA3" w:rsidP="00794CA3">
      <w:pPr>
        <w:pStyle w:val="Lijstalinea"/>
        <w:numPr>
          <w:ilvl w:val="0"/>
          <w:numId w:val="26"/>
        </w:numPr>
      </w:pPr>
      <w:r w:rsidRPr="00794CA3">
        <w:t>Live Share: gelijk</w:t>
      </w:r>
      <w:r>
        <w:t xml:space="preserve">tijdig in </w:t>
      </w:r>
      <w:r>
        <w:rPr>
          <w:rFonts w:cstheme="minorHAnsi"/>
        </w:rPr>
        <w:t>é</w:t>
      </w:r>
      <w:r>
        <w:rPr>
          <w:rFonts w:cstheme="minorHAnsi"/>
        </w:rPr>
        <w:t>é</w:t>
      </w:r>
      <w:r>
        <w:t>n codebestand werken, chatten en praten;</w:t>
      </w:r>
    </w:p>
    <w:p w14:paraId="6E8B548E" w14:textId="7595ABB0" w:rsidR="00407C28" w:rsidRDefault="00794CA3" w:rsidP="00794CA3">
      <w:pPr>
        <w:pStyle w:val="Lijstalinea"/>
        <w:numPr>
          <w:ilvl w:val="0"/>
          <w:numId w:val="26"/>
        </w:numPr>
      </w:pPr>
      <w:r>
        <w:t xml:space="preserve">GitHub: samen aan </w:t>
      </w:r>
      <w:r>
        <w:rPr>
          <w:rFonts w:cstheme="minorHAnsi"/>
        </w:rPr>
        <w:t>éé</w:t>
      </w:r>
      <w:r>
        <w:t>n codebestand w</w:t>
      </w:r>
      <w:r w:rsidR="007D3B6A">
        <w:t>erken zonder dat je gelijktijdig online bent.</w:t>
      </w:r>
    </w:p>
    <w:p w14:paraId="324B3A7F" w14:textId="70660264" w:rsidR="00794CA3" w:rsidRDefault="00794CA3" w:rsidP="00794CA3">
      <w:r>
        <w:t xml:space="preserve">Deze handleiding </w:t>
      </w:r>
      <w:r w:rsidR="00BE1517">
        <w:t>beschrijft</w:t>
      </w:r>
      <w:r>
        <w:t xml:space="preserve"> Live Share, hoe je dat moet installeren </w:t>
      </w:r>
      <w:r w:rsidR="00F927B3">
        <w:t>en gebruiken</w:t>
      </w:r>
      <w:r>
        <w:t xml:space="preserve">. We gaan </w:t>
      </w:r>
      <w:r w:rsidR="00345398">
        <w:t>ervan uit</w:t>
      </w:r>
      <w:r>
        <w:t xml:space="preserve"> dat je Visual Studio Code </w:t>
      </w:r>
      <w:r w:rsidR="00BE1517">
        <w:t xml:space="preserve">al </w:t>
      </w:r>
      <w:r>
        <w:t>hebt installeert.</w:t>
      </w:r>
    </w:p>
    <w:p w14:paraId="7D063286" w14:textId="71B9CD11" w:rsidR="00BC6880" w:rsidRDefault="00BC6880" w:rsidP="00BC6880">
      <w:r>
        <w:t>Voor</w:t>
      </w:r>
      <w:r w:rsidRPr="00BF33DB">
        <w:t xml:space="preserve"> </w:t>
      </w:r>
      <w:r>
        <w:t>Mac of Linux, volg dan de instructies hier:</w:t>
      </w:r>
      <w:r w:rsidRPr="00BF33DB">
        <w:t xml:space="preserve"> </w:t>
      </w:r>
      <w:hyperlink r:id="rId11" w:history="1">
        <w:r w:rsidRPr="00013E0D">
          <w:rPr>
            <w:rStyle w:val="Hyperlink"/>
          </w:rPr>
          <w:t>https://docs.microsoft.com/en</w:t>
        </w:r>
        <w:r w:rsidRPr="00013E0D">
          <w:rPr>
            <w:rStyle w:val="Hyperlink"/>
          </w:rPr>
          <w:t>-</w:t>
        </w:r>
        <w:r w:rsidRPr="00013E0D">
          <w:rPr>
            <w:rStyle w:val="Hyperlink"/>
          </w:rPr>
          <w:t>us/visualstudio/liveshare/use/vscode</w:t>
        </w:r>
      </w:hyperlink>
      <w:r>
        <w:t>)</w:t>
      </w:r>
    </w:p>
    <w:p w14:paraId="5EF65268" w14:textId="77777777" w:rsidR="00BE1517" w:rsidRDefault="00BE1517" w:rsidP="00BE1517"/>
    <w:p w14:paraId="71A821DE" w14:textId="08AC8EFE" w:rsidR="00BE1517" w:rsidRPr="0011617F" w:rsidRDefault="00BE1517" w:rsidP="00BE1517">
      <w:r>
        <w:t xml:space="preserve">Meer informatie kun je vinden op: </w:t>
      </w:r>
      <w:hyperlink r:id="rId12" w:history="1">
        <w:r>
          <w:rPr>
            <w:rStyle w:val="Hyperlink"/>
          </w:rPr>
          <w:t>https://docs.microsoft.com/en-us/visualstudio/liveshare/use/vscode</w:t>
        </w:r>
      </w:hyperlink>
    </w:p>
    <w:p w14:paraId="2337EEF9" w14:textId="7DC28E62" w:rsidR="00A12D7B" w:rsidRDefault="00A12D7B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nl-NL"/>
        </w:rPr>
        <w:id w:val="-192825995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5BC8AC6" w14:textId="09712A4A" w:rsidR="00EF32EC" w:rsidRDefault="00BC6880">
          <w:pPr>
            <w:pStyle w:val="Kopvaninhoudsopgave"/>
          </w:pPr>
          <w:proofErr w:type="spellStart"/>
          <w:r>
            <w:t>Inhoudsopgave</w:t>
          </w:r>
          <w:proofErr w:type="spellEnd"/>
        </w:p>
        <w:p w14:paraId="12E60624" w14:textId="3A428087" w:rsidR="00E51BC9" w:rsidRDefault="00EF32EC">
          <w:pPr>
            <w:pStyle w:val="Inhopg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kern w:val="2"/>
              <w:lang w:eastAsia="nl-NL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4695029" w:history="1">
            <w:r w:rsidR="00E51BC9" w:rsidRPr="001F6ED9">
              <w:rPr>
                <w:rStyle w:val="Hyperlink"/>
                <w:noProof/>
              </w:rPr>
              <w:t>1.</w:t>
            </w:r>
            <w:r w:rsidR="00E51BC9">
              <w:rPr>
                <w:rFonts w:eastAsiaTheme="minorEastAsia"/>
                <w:noProof/>
                <w:kern w:val="2"/>
                <w:lang w:eastAsia="nl-NL"/>
                <w14:ligatures w14:val="standardContextual"/>
              </w:rPr>
              <w:tab/>
            </w:r>
            <w:r w:rsidR="00E51BC9" w:rsidRPr="001F6ED9">
              <w:rPr>
                <w:rStyle w:val="Hyperlink"/>
                <w:noProof/>
              </w:rPr>
              <w:t>Live Share INSTALLEREN (op beide computers)</w:t>
            </w:r>
            <w:r w:rsidR="00E51BC9">
              <w:rPr>
                <w:noProof/>
                <w:webHidden/>
              </w:rPr>
              <w:tab/>
            </w:r>
            <w:r w:rsidR="00E51BC9">
              <w:rPr>
                <w:noProof/>
                <w:webHidden/>
              </w:rPr>
              <w:fldChar w:fldCharType="begin"/>
            </w:r>
            <w:r w:rsidR="00E51BC9">
              <w:rPr>
                <w:noProof/>
                <w:webHidden/>
              </w:rPr>
              <w:instrText xml:space="preserve"> PAGEREF _Toc164695029 \h </w:instrText>
            </w:r>
            <w:r w:rsidR="00E51BC9">
              <w:rPr>
                <w:noProof/>
                <w:webHidden/>
              </w:rPr>
            </w:r>
            <w:r w:rsidR="00E51BC9">
              <w:rPr>
                <w:noProof/>
                <w:webHidden/>
              </w:rPr>
              <w:fldChar w:fldCharType="separate"/>
            </w:r>
            <w:r w:rsidR="00E51BC9">
              <w:rPr>
                <w:noProof/>
                <w:webHidden/>
              </w:rPr>
              <w:t>1</w:t>
            </w:r>
            <w:r w:rsidR="00E51BC9">
              <w:rPr>
                <w:noProof/>
                <w:webHidden/>
              </w:rPr>
              <w:fldChar w:fldCharType="end"/>
            </w:r>
          </w:hyperlink>
        </w:p>
        <w:p w14:paraId="1D865CA9" w14:textId="50CD9A54" w:rsidR="00E51BC9" w:rsidRDefault="00E51BC9">
          <w:pPr>
            <w:pStyle w:val="Inhopg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kern w:val="2"/>
              <w:lang w:eastAsia="nl-NL"/>
              <w14:ligatures w14:val="standardContextual"/>
            </w:rPr>
          </w:pPr>
          <w:hyperlink w:anchor="_Toc164695030" w:history="1">
            <w:r w:rsidRPr="001F6ED9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kern w:val="2"/>
                <w:lang w:eastAsia="nl-NL"/>
                <w14:ligatures w14:val="standardContextual"/>
              </w:rPr>
              <w:tab/>
            </w:r>
            <w:r w:rsidRPr="001F6ED9">
              <w:rPr>
                <w:rStyle w:val="Hyperlink"/>
                <w:noProof/>
              </w:rPr>
              <w:t>Live Share: JE WERK DEL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695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9D811B" w14:textId="5152EE5A" w:rsidR="00E51BC9" w:rsidRDefault="00E51BC9">
          <w:pPr>
            <w:pStyle w:val="Inhopg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kern w:val="2"/>
              <w:lang w:eastAsia="nl-NL"/>
              <w14:ligatures w14:val="standardContextual"/>
            </w:rPr>
          </w:pPr>
          <w:hyperlink w:anchor="_Toc164695031" w:history="1">
            <w:r w:rsidRPr="001F6ED9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kern w:val="2"/>
                <w:lang w:eastAsia="nl-NL"/>
                <w14:ligatures w14:val="standardContextual"/>
              </w:rPr>
              <w:tab/>
            </w:r>
            <w:r w:rsidRPr="001F6ED9">
              <w:rPr>
                <w:rStyle w:val="Hyperlink"/>
                <w:noProof/>
              </w:rPr>
              <w:t>Live Share: TOEGANG TOT HET WERK VAN JE PARTNER KRIJG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695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24BEFF" w14:textId="236ECE1D" w:rsidR="00EF32EC" w:rsidRDefault="00EF32EC">
          <w:r>
            <w:rPr>
              <w:b/>
              <w:bCs/>
              <w:noProof/>
            </w:rPr>
            <w:fldChar w:fldCharType="end"/>
          </w:r>
        </w:p>
      </w:sdtContent>
    </w:sdt>
    <w:p w14:paraId="712888BF" w14:textId="40CBC977" w:rsidR="00F927B3" w:rsidRPr="00E51BC9" w:rsidRDefault="003A7759" w:rsidP="00E51BC9">
      <w:pPr>
        <w:pStyle w:val="Kop1"/>
        <w:numPr>
          <w:ilvl w:val="0"/>
          <w:numId w:val="33"/>
        </w:numPr>
      </w:pPr>
      <w:bookmarkStart w:id="0" w:name="_Toc164695029"/>
      <w:r w:rsidRPr="00E51BC9">
        <w:t>Live</w:t>
      </w:r>
      <w:r w:rsidR="00F927B3" w:rsidRPr="00E51BC9">
        <w:t xml:space="preserve"> </w:t>
      </w:r>
      <w:r w:rsidRPr="00E51BC9">
        <w:t>Share</w:t>
      </w:r>
      <w:r w:rsidR="00C250AF" w:rsidRPr="00E51BC9">
        <w:t xml:space="preserve"> INSTALLEREN (op beide computers)</w:t>
      </w:r>
      <w:bookmarkEnd w:id="0"/>
    </w:p>
    <w:p w14:paraId="0721CC6C" w14:textId="3D1F8D3C" w:rsidR="00F927B3" w:rsidRDefault="00F927B3" w:rsidP="00F927B3">
      <w:pPr>
        <w:pStyle w:val="Lijstalinea"/>
        <w:numPr>
          <w:ilvl w:val="0"/>
          <w:numId w:val="29"/>
        </w:numPr>
        <w:spacing w:after="160"/>
      </w:pPr>
      <w:r>
        <w:t>Open Visual Studio Code</w:t>
      </w:r>
    </w:p>
    <w:p w14:paraId="4FE273B9" w14:textId="5D584F97" w:rsidR="00F927B3" w:rsidRDefault="00F927B3" w:rsidP="00F927B3">
      <w:pPr>
        <w:pStyle w:val="Lijstalinea"/>
        <w:numPr>
          <w:ilvl w:val="0"/>
          <w:numId w:val="29"/>
        </w:numPr>
        <w:spacing w:after="160"/>
      </w:pPr>
      <w:r>
        <w:t xml:space="preserve">Klik in de linker </w:t>
      </w:r>
      <w:r w:rsidR="0004750A">
        <w:t>balk</w:t>
      </w:r>
      <w:r>
        <w:t xml:space="preserve"> de extensie knop:</w:t>
      </w:r>
    </w:p>
    <w:p w14:paraId="398C4529" w14:textId="285AB169" w:rsidR="00F927B3" w:rsidRDefault="00F927B3" w:rsidP="00691F11">
      <w:pPr>
        <w:pStyle w:val="Lijstalinea"/>
        <w:spacing w:after="160"/>
        <w:ind w:left="1440"/>
      </w:pPr>
      <w:r w:rsidRPr="00F927B3">
        <w:drawing>
          <wp:inline distT="0" distB="0" distL="0" distR="0" wp14:anchorId="5F0630E0" wp14:editId="3A54D173">
            <wp:extent cx="381000" cy="533400"/>
            <wp:effectExtent l="0" t="0" r="0" b="0"/>
            <wp:docPr id="1731233014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233014" name=""/>
                    <pic:cNvPicPr/>
                  </pic:nvPicPr>
                  <pic:blipFill rotWithShape="1">
                    <a:blip r:embed="rId13"/>
                    <a:srcRect l="1" t="70223" r="-536" b="12371"/>
                    <a:stretch/>
                  </pic:blipFill>
                  <pic:spPr bwMode="auto">
                    <a:xfrm>
                      <a:off x="0" y="0"/>
                      <a:ext cx="386003" cy="540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CEDB0C" w14:textId="4C4DEB0A" w:rsidR="00F927B3" w:rsidRDefault="00F927B3" w:rsidP="00F927B3">
      <w:pPr>
        <w:pStyle w:val="Lijstalinea"/>
        <w:numPr>
          <w:ilvl w:val="0"/>
          <w:numId w:val="29"/>
        </w:numPr>
        <w:spacing w:after="160"/>
      </w:pPr>
      <w:r>
        <w:t>Zoek op Live Share:</w:t>
      </w:r>
    </w:p>
    <w:p w14:paraId="5399F5E4" w14:textId="2A196F23" w:rsidR="00F927B3" w:rsidRDefault="00BC6880" w:rsidP="00691F11">
      <w:pPr>
        <w:pStyle w:val="Lijstalinea"/>
        <w:spacing w:after="160"/>
        <w:ind w:left="144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316A756" wp14:editId="6131B77F">
                <wp:simplePos x="0" y="0"/>
                <wp:positionH relativeFrom="margin">
                  <wp:posOffset>1076325</wp:posOffset>
                </wp:positionH>
                <wp:positionV relativeFrom="paragraph">
                  <wp:posOffset>1571625</wp:posOffset>
                </wp:positionV>
                <wp:extent cx="2038350" cy="685800"/>
                <wp:effectExtent l="19050" t="19050" r="19050" b="19050"/>
                <wp:wrapNone/>
                <wp:docPr id="2088519959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8350" cy="68580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4921C22" id="Oval 3" o:spid="_x0000_s1026" style="position:absolute;margin-left:84.75pt;margin-top:123.75pt;width:160.5pt;height:54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" filled="f" strokecolor="#c00000" strokeweight="2.25pt">
                <v:stroke joinstyle="miter"/>
                <w10:wrap anchorx="margin"/>
              </v:oval>
            </w:pict>
          </mc:Fallback>
        </mc:AlternateContent>
      </w:r>
      <w:r w:rsidR="00F927B3" w:rsidRPr="00F927B3">
        <w:drawing>
          <wp:inline distT="0" distB="0" distL="0" distR="0" wp14:anchorId="1F6773E8" wp14:editId="39E27D33">
            <wp:extent cx="2010739" cy="2181225"/>
            <wp:effectExtent l="0" t="0" r="8890" b="0"/>
            <wp:docPr id="364733155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73315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24071" cy="2195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18102" w14:textId="65417C9D" w:rsidR="00F927B3" w:rsidRDefault="00F927B3" w:rsidP="00F927B3">
      <w:pPr>
        <w:pStyle w:val="Lijstalinea"/>
        <w:numPr>
          <w:ilvl w:val="0"/>
          <w:numId w:val="29"/>
        </w:numPr>
        <w:spacing w:after="160"/>
      </w:pPr>
      <w:r>
        <w:lastRenderedPageBreak/>
        <w:t xml:space="preserve">Klik op </w:t>
      </w:r>
      <w:proofErr w:type="spellStart"/>
      <w:r w:rsidR="008C6CAF">
        <w:t>I</w:t>
      </w:r>
      <w:r>
        <w:t>nstall</w:t>
      </w:r>
      <w:proofErr w:type="spellEnd"/>
      <w:r>
        <w:t>:</w:t>
      </w:r>
    </w:p>
    <w:p w14:paraId="0FA277C9" w14:textId="6BBF6F30" w:rsidR="00F927B3" w:rsidRDefault="00F927B3" w:rsidP="00691F11">
      <w:pPr>
        <w:pStyle w:val="Lijstalinea"/>
        <w:spacing w:after="160"/>
        <w:ind w:left="144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E2A8FDD" wp14:editId="4F3404E8">
                <wp:simplePos x="0" y="0"/>
                <wp:positionH relativeFrom="column">
                  <wp:posOffset>2105025</wp:posOffset>
                </wp:positionH>
                <wp:positionV relativeFrom="paragraph">
                  <wp:posOffset>783591</wp:posOffset>
                </wp:positionV>
                <wp:extent cx="1238250" cy="361950"/>
                <wp:effectExtent l="19050" t="19050" r="19050" b="19050"/>
                <wp:wrapNone/>
                <wp:docPr id="1078327617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36195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A6DD8BF" id="Oval 3" o:spid="_x0000_s1026" style="position:absolute;margin-left:165.75pt;margin-top:61.7pt;width:97.5pt;height:28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" filled="f" strokecolor="#c00000" strokeweight="2.25pt">
                <v:stroke joinstyle="miter"/>
              </v:oval>
            </w:pict>
          </mc:Fallback>
        </mc:AlternateContent>
      </w:r>
      <w:r w:rsidRPr="00F927B3">
        <w:drawing>
          <wp:inline distT="0" distB="0" distL="0" distR="0" wp14:anchorId="755D36AD" wp14:editId="04D813FE">
            <wp:extent cx="5105400" cy="1203260"/>
            <wp:effectExtent l="0" t="0" r="0" b="0"/>
            <wp:docPr id="648868969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86896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51403" cy="1214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8CF67" w14:textId="15AD0DFF" w:rsidR="00F927B3" w:rsidRDefault="00713703" w:rsidP="00713703">
      <w:pPr>
        <w:pStyle w:val="Lijstalinea"/>
        <w:numPr>
          <w:ilvl w:val="0"/>
          <w:numId w:val="29"/>
        </w:numPr>
        <w:spacing w:after="160"/>
      </w:pPr>
      <w:r>
        <w:t>Start Visual Studio Code opnieuw op.</w:t>
      </w:r>
    </w:p>
    <w:p w14:paraId="4566FC34" w14:textId="00B020C3" w:rsidR="00713703" w:rsidRDefault="0004750A" w:rsidP="0004750A">
      <w:pPr>
        <w:pStyle w:val="Lijstalinea"/>
        <w:numPr>
          <w:ilvl w:val="0"/>
          <w:numId w:val="29"/>
        </w:numPr>
        <w:spacing w:after="160"/>
      </w:pPr>
      <w:r>
        <w:t>Als het goed is zie je</w:t>
      </w:r>
      <w:r w:rsidR="004058F2">
        <w:t xml:space="preserve"> de</w:t>
      </w:r>
      <w:r>
        <w:t xml:space="preserve"> ‘Live Share’ i</w:t>
      </w:r>
      <w:r w:rsidR="004058F2">
        <w:t xml:space="preserve">coon in de </w:t>
      </w:r>
      <w:proofErr w:type="spellStart"/>
      <w:r w:rsidR="004058F2">
        <w:t>linkerbalk</w:t>
      </w:r>
      <w:proofErr w:type="spellEnd"/>
      <w:r>
        <w:t xml:space="preserve"> </w:t>
      </w:r>
      <w:r w:rsidR="004058F2">
        <w:t>staan:</w:t>
      </w:r>
    </w:p>
    <w:p w14:paraId="1AC3213A" w14:textId="17C938B1" w:rsidR="004058F2" w:rsidRDefault="004058F2" w:rsidP="004058F2">
      <w:pPr>
        <w:spacing w:after="160"/>
        <w:ind w:left="2160"/>
      </w:pPr>
      <w:r w:rsidRPr="004058F2">
        <w:drawing>
          <wp:inline distT="0" distB="0" distL="0" distR="0" wp14:anchorId="2F32924A" wp14:editId="4BA175AD">
            <wp:extent cx="590550" cy="714379"/>
            <wp:effectExtent l="0" t="0" r="0" b="9525"/>
            <wp:docPr id="550136032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136032" name=""/>
                    <pic:cNvPicPr/>
                  </pic:nvPicPr>
                  <pic:blipFill rotWithShape="1">
                    <a:blip r:embed="rId16"/>
                    <a:srcRect t="86631"/>
                    <a:stretch/>
                  </pic:blipFill>
                  <pic:spPr bwMode="auto">
                    <a:xfrm>
                      <a:off x="0" y="0"/>
                      <a:ext cx="590632" cy="7144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F26714" w14:textId="2B540E70" w:rsidR="00C250AF" w:rsidRPr="00691F11" w:rsidRDefault="00691F11" w:rsidP="00691F11">
      <w:pPr>
        <w:pStyle w:val="Lijstalinea"/>
        <w:numPr>
          <w:ilvl w:val="0"/>
          <w:numId w:val="29"/>
        </w:numPr>
        <w:spacing w:after="160"/>
      </w:pPr>
      <w:r>
        <w:rPr>
          <w:b/>
        </w:rPr>
        <w:t>J</w:t>
      </w:r>
      <w:r w:rsidR="00C250AF" w:rsidRPr="00691F11">
        <w:rPr>
          <w:b/>
        </w:rPr>
        <w:t xml:space="preserve">e partner </w:t>
      </w:r>
      <w:r>
        <w:rPr>
          <w:b/>
        </w:rPr>
        <w:t>moet</w:t>
      </w:r>
      <w:r w:rsidR="00C250AF" w:rsidRPr="00691F11">
        <w:rPr>
          <w:b/>
        </w:rPr>
        <w:t xml:space="preserve"> op zijn/haar PC ook alle stappen </w:t>
      </w:r>
      <w:r>
        <w:rPr>
          <w:b/>
        </w:rPr>
        <w:t>bovenstaande stappen volgen!</w:t>
      </w:r>
    </w:p>
    <w:p w14:paraId="2087B06B" w14:textId="77777777" w:rsidR="00691F11" w:rsidRDefault="00691F11" w:rsidP="002B1CEF">
      <w:pPr>
        <w:pStyle w:val="Kop2"/>
      </w:pPr>
    </w:p>
    <w:p w14:paraId="0769618E" w14:textId="71194AE5" w:rsidR="00C250AF" w:rsidRPr="00E51BC9" w:rsidRDefault="00086F85" w:rsidP="00E51BC9">
      <w:pPr>
        <w:pStyle w:val="Kop1"/>
        <w:numPr>
          <w:ilvl w:val="0"/>
          <w:numId w:val="33"/>
        </w:numPr>
      </w:pPr>
      <w:bookmarkStart w:id="1" w:name="_Toc164695030"/>
      <w:r w:rsidRPr="00E51BC9">
        <w:t>Live</w:t>
      </w:r>
      <w:r w:rsidR="00691F11" w:rsidRPr="00E51BC9">
        <w:t xml:space="preserve"> </w:t>
      </w:r>
      <w:r w:rsidRPr="00E51BC9">
        <w:t xml:space="preserve">Share: </w:t>
      </w:r>
      <w:r w:rsidR="00C250AF" w:rsidRPr="00E51BC9">
        <w:t>JE WERK DELEN</w:t>
      </w:r>
      <w:bookmarkEnd w:id="1"/>
    </w:p>
    <w:p w14:paraId="70D03EA7" w14:textId="6EF8EE28" w:rsidR="00C250AF" w:rsidRDefault="00C250AF" w:rsidP="00691F11">
      <w:pPr>
        <w:pStyle w:val="Lijstalinea"/>
        <w:numPr>
          <w:ilvl w:val="0"/>
          <w:numId w:val="30"/>
        </w:numPr>
      </w:pPr>
      <w:r>
        <w:t>Kies nu wie van jullie beiden de ‘</w:t>
      </w:r>
      <w:r w:rsidRPr="00691F11">
        <w:rPr>
          <w:b/>
        </w:rPr>
        <w:t>host’</w:t>
      </w:r>
      <w:r>
        <w:t xml:space="preserve"> is en de code dus op zijn PC heeft.</w:t>
      </w:r>
      <w:r w:rsidR="00691F11">
        <w:t xml:space="preserve"> Die persoon volgt de volgende stappen.</w:t>
      </w:r>
    </w:p>
    <w:p w14:paraId="35E568C2" w14:textId="01D78E09" w:rsidR="00691F11" w:rsidRDefault="00691F11" w:rsidP="00691F11">
      <w:pPr>
        <w:pStyle w:val="Lijstalinea"/>
        <w:numPr>
          <w:ilvl w:val="0"/>
          <w:numId w:val="30"/>
        </w:numPr>
        <w:spacing w:after="160"/>
      </w:pPr>
      <w:r w:rsidRPr="004058F2">
        <w:t>Klik op</w:t>
      </w:r>
      <w:r w:rsidRPr="004058F2">
        <w:t xml:space="preserve"> ‘Live Share’ </w:t>
      </w:r>
      <w:r w:rsidR="004058F2" w:rsidRPr="004058F2">
        <w:t>icoon in de</w:t>
      </w:r>
      <w:r w:rsidR="004058F2">
        <w:t xml:space="preserve"> </w:t>
      </w:r>
      <w:proofErr w:type="spellStart"/>
      <w:r w:rsidR="004058F2">
        <w:t>linkerbalk</w:t>
      </w:r>
      <w:proofErr w:type="spellEnd"/>
      <w:r w:rsidR="004058F2">
        <w:t>:</w:t>
      </w:r>
    </w:p>
    <w:p w14:paraId="4BB66638" w14:textId="1BDA5E13" w:rsidR="00691F11" w:rsidRPr="004058F2" w:rsidRDefault="004058F2" w:rsidP="00BC6880">
      <w:pPr>
        <w:pStyle w:val="Lijstalinea"/>
        <w:spacing w:after="160"/>
        <w:ind w:left="2160"/>
      </w:pPr>
      <w:r w:rsidRPr="004058F2">
        <w:drawing>
          <wp:inline distT="0" distB="0" distL="0" distR="0" wp14:anchorId="0204C417" wp14:editId="2357C962">
            <wp:extent cx="561975" cy="742954"/>
            <wp:effectExtent l="0" t="0" r="0" b="0"/>
            <wp:docPr id="1669842285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136032" name=""/>
                    <pic:cNvPicPr/>
                  </pic:nvPicPr>
                  <pic:blipFill rotWithShape="1">
                    <a:blip r:embed="rId16"/>
                    <a:srcRect l="1" t="86096" r="4838"/>
                    <a:stretch/>
                  </pic:blipFill>
                  <pic:spPr bwMode="auto">
                    <a:xfrm>
                      <a:off x="0" y="0"/>
                      <a:ext cx="562053" cy="7430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55D1A4" w14:textId="6AFA37B4" w:rsidR="004058F2" w:rsidRPr="004058F2" w:rsidRDefault="004058F2" w:rsidP="004058F2">
      <w:pPr>
        <w:pStyle w:val="Lijstalinea"/>
        <w:numPr>
          <w:ilvl w:val="0"/>
          <w:numId w:val="30"/>
        </w:numPr>
      </w:pPr>
      <w:r w:rsidRPr="004058F2">
        <w:t>Kies Share (Read/Write) zodat je p</w:t>
      </w:r>
      <w:r>
        <w:t>artner de code kan aanpassen.</w:t>
      </w:r>
    </w:p>
    <w:p w14:paraId="62A4D229" w14:textId="198B6AC3" w:rsidR="004058F2" w:rsidRDefault="004058F2" w:rsidP="004776C8">
      <w:pPr>
        <w:pStyle w:val="Lijstalinea"/>
        <w:ind w:left="144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99021AB" wp14:editId="42F99792">
                <wp:simplePos x="0" y="0"/>
                <wp:positionH relativeFrom="column">
                  <wp:posOffset>694690</wp:posOffset>
                </wp:positionH>
                <wp:positionV relativeFrom="paragraph">
                  <wp:posOffset>1025525</wp:posOffset>
                </wp:positionV>
                <wp:extent cx="3209925" cy="523875"/>
                <wp:effectExtent l="19050" t="19050" r="28575" b="28575"/>
                <wp:wrapNone/>
                <wp:docPr id="1015057138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9925" cy="52387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3F6DC7D" id="Oval 3" o:spid="_x0000_s1026" style="position:absolute;margin-left:54.7pt;margin-top:80.75pt;width:252.75pt;height:41.2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" filled="f" strokecolor="#c00000" strokeweight="2.25pt">
                <v:stroke joinstyle="miter"/>
              </v:oval>
            </w:pict>
          </mc:Fallback>
        </mc:AlternateContent>
      </w:r>
      <w:r w:rsidRPr="004058F2">
        <w:drawing>
          <wp:inline distT="0" distB="0" distL="0" distR="0" wp14:anchorId="783B73BC" wp14:editId="175E9FC6">
            <wp:extent cx="2972215" cy="2781688"/>
            <wp:effectExtent l="0" t="0" r="0" b="0"/>
            <wp:docPr id="121890613" name="Afbeelding 1" descr="Afbeelding met tekst, schermopname, Lettertype, nummer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90613" name="Afbeelding 1" descr="Afbeelding met tekst, schermopname, Lettertype, nummer&#10;&#10;Automatisch gegenereerde beschrijvi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72215" cy="2781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F9D3C" w14:textId="77777777" w:rsidR="004058F2" w:rsidRDefault="004058F2" w:rsidP="004058F2">
      <w:pPr>
        <w:pStyle w:val="Lijstalinea"/>
      </w:pPr>
    </w:p>
    <w:p w14:paraId="21773725" w14:textId="77777777" w:rsidR="004058F2" w:rsidRDefault="004058F2" w:rsidP="004058F2">
      <w:pPr>
        <w:pStyle w:val="Lijstalinea"/>
      </w:pPr>
    </w:p>
    <w:p w14:paraId="0000841C" w14:textId="6688229B" w:rsidR="00C250AF" w:rsidRDefault="00691F11" w:rsidP="004776C8">
      <w:pPr>
        <w:pStyle w:val="Lijstalinea"/>
        <w:numPr>
          <w:ilvl w:val="0"/>
          <w:numId w:val="30"/>
        </w:numPr>
      </w:pPr>
      <w:r>
        <w:t xml:space="preserve">Er wordt een link gekopieerd die je kunt sturen </w:t>
      </w:r>
      <w:r w:rsidR="00C250AF">
        <w:t>(via whatsapp, chat, mail) naar je partner</w:t>
      </w:r>
      <w:r w:rsidR="004776C8">
        <w:t xml:space="preserve">. </w:t>
      </w:r>
      <w:r w:rsidR="00BC6880">
        <w:t xml:space="preserve">Deze kun je plakken </w:t>
      </w:r>
      <w:r w:rsidR="004776C8">
        <w:t>met CTRL+V.</w:t>
      </w:r>
    </w:p>
    <w:p w14:paraId="3301B490" w14:textId="0DFDFE96" w:rsidR="00691F11" w:rsidRDefault="00691F11" w:rsidP="00691F11">
      <w:pPr>
        <w:pStyle w:val="Lijstalinea"/>
        <w:ind w:left="1440"/>
      </w:pPr>
      <w:r w:rsidRPr="00691F11">
        <w:drawing>
          <wp:inline distT="0" distB="0" distL="0" distR="0" wp14:anchorId="5BE6C9EF" wp14:editId="19EA730D">
            <wp:extent cx="4905375" cy="1053398"/>
            <wp:effectExtent l="0" t="0" r="0" b="0"/>
            <wp:docPr id="1418118340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11834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20238" cy="105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E781C" w14:textId="77777777" w:rsidR="00691F11" w:rsidRDefault="00691F11" w:rsidP="00691F11">
      <w:pPr>
        <w:pStyle w:val="Lijstalinea"/>
      </w:pPr>
    </w:p>
    <w:p w14:paraId="36FDD7EA" w14:textId="3FDE908F" w:rsidR="00691F11" w:rsidRDefault="00691F11" w:rsidP="00691F11">
      <w:pPr>
        <w:pStyle w:val="Lijstalinea"/>
      </w:pPr>
      <w:r>
        <w:t>Je kunt de link ook nog opvragen door op ‘Shared’ in je balk onderaan je scherm te klikken:</w:t>
      </w:r>
    </w:p>
    <w:p w14:paraId="59DE4A8B" w14:textId="0F1D2C9C" w:rsidR="00691F11" w:rsidRDefault="00691F11" w:rsidP="00691F11">
      <w:pPr>
        <w:pStyle w:val="Lijstalinea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918A705" wp14:editId="5ED38AAF">
                <wp:simplePos x="0" y="0"/>
                <wp:positionH relativeFrom="column">
                  <wp:posOffset>1466850</wp:posOffset>
                </wp:positionH>
                <wp:positionV relativeFrom="paragraph">
                  <wp:posOffset>114300</wp:posOffset>
                </wp:positionV>
                <wp:extent cx="1114425" cy="514350"/>
                <wp:effectExtent l="19050" t="19050" r="28575" b="19050"/>
                <wp:wrapNone/>
                <wp:docPr id="1464985998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514350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F5BBF7C" id="Oval 3" o:spid="_x0000_s1026" style="position:absolute;margin-left:115.5pt;margin-top:9pt;width:87.75pt;height:40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" filled="f" strokecolor="#c00000" strokeweight="2.25pt">
                <v:stroke joinstyle="miter"/>
              </v:oval>
            </w:pict>
          </mc:Fallback>
        </mc:AlternateContent>
      </w:r>
    </w:p>
    <w:p w14:paraId="0D720A30" w14:textId="38C59620" w:rsidR="00691F11" w:rsidRDefault="00691F11" w:rsidP="00691F11">
      <w:pPr>
        <w:pStyle w:val="Lijstalinea"/>
        <w:ind w:left="1440"/>
      </w:pPr>
      <w:r w:rsidRPr="00691F11">
        <w:drawing>
          <wp:inline distT="0" distB="0" distL="0" distR="0" wp14:anchorId="05F9A3EC" wp14:editId="55124151">
            <wp:extent cx="2219635" cy="304843"/>
            <wp:effectExtent l="0" t="0" r="0" b="0"/>
            <wp:docPr id="1904297359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297359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19635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14718" w14:textId="6B8C6BC8" w:rsidR="00691F11" w:rsidRDefault="00691F11" w:rsidP="00691F11">
      <w:pPr>
        <w:pStyle w:val="Lijstalinea"/>
      </w:pPr>
      <w:proofErr w:type="gramStart"/>
      <w:r>
        <w:t>en</w:t>
      </w:r>
      <w:proofErr w:type="gramEnd"/>
      <w:r>
        <w:t xml:space="preserve"> dan bovenaan je scherm kiezen voor ‘Invite </w:t>
      </w:r>
      <w:proofErr w:type="spellStart"/>
      <w:r>
        <w:t>Others</w:t>
      </w:r>
      <w:proofErr w:type="spellEnd"/>
      <w:r>
        <w:t>’:</w:t>
      </w:r>
    </w:p>
    <w:p w14:paraId="73CA4EB2" w14:textId="674EC04A" w:rsidR="00691F11" w:rsidRDefault="004058F2" w:rsidP="00691F11">
      <w:pPr>
        <w:pStyle w:val="Lijstalinea"/>
        <w:ind w:left="144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0BAA78E" wp14:editId="004EED7D">
                <wp:simplePos x="0" y="0"/>
                <wp:positionH relativeFrom="column">
                  <wp:posOffset>923925</wp:posOffset>
                </wp:positionH>
                <wp:positionV relativeFrom="paragraph">
                  <wp:posOffset>276225</wp:posOffset>
                </wp:positionV>
                <wp:extent cx="1952625" cy="428625"/>
                <wp:effectExtent l="19050" t="19050" r="28575" b="2857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2625" cy="42862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B91AAB0" id="Oval 20" o:spid="_x0000_s1026" style="position:absolute;margin-left:72.75pt;margin-top:21.75pt;width:153.75pt;height:33.7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" filled="f" strokecolor="#c00000" strokeweight="3pt">
                <v:stroke joinstyle="miter"/>
              </v:oval>
            </w:pict>
          </mc:Fallback>
        </mc:AlternateContent>
      </w:r>
      <w:r w:rsidR="00691F11" w:rsidRPr="00691F11">
        <w:drawing>
          <wp:inline distT="0" distB="0" distL="0" distR="0" wp14:anchorId="38A91461" wp14:editId="08004D2B">
            <wp:extent cx="5943600" cy="840740"/>
            <wp:effectExtent l="0" t="0" r="0" b="0"/>
            <wp:docPr id="451587572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587572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17757" w14:textId="77777777" w:rsidR="00691F11" w:rsidRDefault="00691F11" w:rsidP="002F64F7"/>
    <w:p w14:paraId="4D7C2580" w14:textId="06DC44D8" w:rsidR="00C250AF" w:rsidRDefault="003F1006" w:rsidP="00E51BC9">
      <w:pPr>
        <w:pStyle w:val="Kop1"/>
        <w:numPr>
          <w:ilvl w:val="0"/>
          <w:numId w:val="33"/>
        </w:numPr>
      </w:pPr>
      <w:bookmarkStart w:id="2" w:name="_Toc164695031"/>
      <w:r>
        <w:t>Live</w:t>
      </w:r>
      <w:r w:rsidR="00691F11">
        <w:t xml:space="preserve"> </w:t>
      </w:r>
      <w:r>
        <w:t>Share:</w:t>
      </w:r>
      <w:r w:rsidR="002B1CEF">
        <w:t xml:space="preserve"> </w:t>
      </w:r>
      <w:r w:rsidR="004776C8">
        <w:t xml:space="preserve">TOEGANG TOT </w:t>
      </w:r>
      <w:r w:rsidR="00C250AF">
        <w:t xml:space="preserve">HET WERK VAN JE PARTNER </w:t>
      </w:r>
      <w:r w:rsidR="004776C8">
        <w:t>KRIJGEN</w:t>
      </w:r>
      <w:bookmarkEnd w:id="2"/>
    </w:p>
    <w:p w14:paraId="5B431133" w14:textId="062A878E" w:rsidR="004058F2" w:rsidRDefault="004776C8" w:rsidP="004776C8">
      <w:pPr>
        <w:pStyle w:val="Lijstalinea"/>
        <w:numPr>
          <w:ilvl w:val="0"/>
          <w:numId w:val="31"/>
        </w:numPr>
      </w:pPr>
      <w:r>
        <w:t xml:space="preserve">Als het goed is heb je de stappen in ‘1. </w:t>
      </w:r>
      <w:r w:rsidRPr="004776C8">
        <w:t>Live Share INSTALLEREN</w:t>
      </w:r>
      <w:r>
        <w:t xml:space="preserve">’ en heeft </w:t>
      </w:r>
      <w:r w:rsidR="00691F11">
        <w:t xml:space="preserve">je partner de </w:t>
      </w:r>
      <w:r w:rsidR="004058F2">
        <w:t xml:space="preserve">bovenstaande </w:t>
      </w:r>
      <w:r w:rsidR="00691F11">
        <w:t xml:space="preserve">stappen in </w:t>
      </w:r>
      <w:r w:rsidR="004058F2">
        <w:t xml:space="preserve">‘2. </w:t>
      </w:r>
      <w:r w:rsidR="004058F2">
        <w:t>Live Share: JE WERK DELEN</w:t>
      </w:r>
      <w:r w:rsidR="004058F2">
        <w:t>’ gevolgd en jou een link gestuurd.</w:t>
      </w:r>
      <w:r>
        <w:t xml:space="preserve"> </w:t>
      </w:r>
    </w:p>
    <w:p w14:paraId="1B4D240D" w14:textId="289EFBE0" w:rsidR="004776C8" w:rsidRDefault="004776C8" w:rsidP="004776C8">
      <w:pPr>
        <w:pStyle w:val="Lijstalinea"/>
        <w:numPr>
          <w:ilvl w:val="0"/>
          <w:numId w:val="31"/>
        </w:numPr>
        <w:spacing w:after="160"/>
      </w:pPr>
      <w:r>
        <w:t>Open Visual Studio Code.</w:t>
      </w:r>
    </w:p>
    <w:p w14:paraId="4BAA4F9C" w14:textId="348988AD" w:rsidR="004776C8" w:rsidRDefault="004776C8" w:rsidP="004776C8">
      <w:pPr>
        <w:pStyle w:val="Lijstalinea"/>
        <w:numPr>
          <w:ilvl w:val="0"/>
          <w:numId w:val="31"/>
        </w:numPr>
        <w:spacing w:after="160"/>
      </w:pPr>
      <w:r w:rsidRPr="004058F2">
        <w:t>Klik op ‘Live Share’ icoon in de</w:t>
      </w:r>
      <w:r>
        <w:t xml:space="preserve"> </w:t>
      </w:r>
      <w:proofErr w:type="spellStart"/>
      <w:r>
        <w:t>linkerbalk</w:t>
      </w:r>
      <w:proofErr w:type="spellEnd"/>
      <w:r>
        <w:t>:</w:t>
      </w:r>
    </w:p>
    <w:p w14:paraId="6F213E8D" w14:textId="45343152" w:rsidR="004776C8" w:rsidRPr="00431A68" w:rsidRDefault="004776C8" w:rsidP="00431A68">
      <w:pPr>
        <w:pStyle w:val="Lijstalinea"/>
        <w:spacing w:after="160"/>
        <w:ind w:left="2160"/>
      </w:pPr>
      <w:r w:rsidRPr="004058F2">
        <w:drawing>
          <wp:inline distT="0" distB="0" distL="0" distR="0" wp14:anchorId="5AAB1549" wp14:editId="76625277">
            <wp:extent cx="561975" cy="742954"/>
            <wp:effectExtent l="0" t="0" r="0" b="0"/>
            <wp:docPr id="1161219572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136032" name=""/>
                    <pic:cNvPicPr/>
                  </pic:nvPicPr>
                  <pic:blipFill rotWithShape="1">
                    <a:blip r:embed="rId16"/>
                    <a:srcRect l="1" t="86096" r="4838"/>
                    <a:stretch/>
                  </pic:blipFill>
                  <pic:spPr bwMode="auto">
                    <a:xfrm>
                      <a:off x="0" y="0"/>
                      <a:ext cx="562053" cy="7430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699823" w14:textId="77777777" w:rsidR="004776C8" w:rsidRPr="004058F2" w:rsidRDefault="004776C8" w:rsidP="004776C8">
      <w:pPr>
        <w:pStyle w:val="Lijstalinea"/>
      </w:pPr>
    </w:p>
    <w:p w14:paraId="12FE6CBB" w14:textId="02835DB6" w:rsidR="004776C8" w:rsidRPr="004058F2" w:rsidRDefault="004776C8" w:rsidP="004776C8">
      <w:pPr>
        <w:pStyle w:val="Lijstalinea"/>
        <w:numPr>
          <w:ilvl w:val="0"/>
          <w:numId w:val="31"/>
        </w:numPr>
      </w:pPr>
      <w:r w:rsidRPr="004058F2">
        <w:t xml:space="preserve">Kies </w:t>
      </w:r>
      <w:r w:rsidR="00431A68">
        <w:t>‘</w:t>
      </w:r>
      <w:proofErr w:type="spellStart"/>
      <w:r w:rsidR="00431A68">
        <w:t>Join</w:t>
      </w:r>
      <w:proofErr w:type="spellEnd"/>
      <w:r w:rsidR="00431A68">
        <w:t>’:</w:t>
      </w:r>
    </w:p>
    <w:p w14:paraId="459DF8A2" w14:textId="77777777" w:rsidR="004776C8" w:rsidRDefault="004776C8" w:rsidP="004776C8">
      <w:pPr>
        <w:pStyle w:val="Lijstalinea"/>
        <w:ind w:left="1440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7AE9625" wp14:editId="0DEF7566">
                <wp:simplePos x="0" y="0"/>
                <wp:positionH relativeFrom="column">
                  <wp:posOffset>561340</wp:posOffset>
                </wp:positionH>
                <wp:positionV relativeFrom="paragraph">
                  <wp:posOffset>1692275</wp:posOffset>
                </wp:positionV>
                <wp:extent cx="3209925" cy="523875"/>
                <wp:effectExtent l="19050" t="19050" r="28575" b="28575"/>
                <wp:wrapNone/>
                <wp:docPr id="412266015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9925" cy="523875"/>
                        </a:xfrm>
                        <a:prstGeom prst="ellipse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A83E993" id="Oval 3" o:spid="_x0000_s1026" style="position:absolute;margin-left:44.2pt;margin-top:133.25pt;width:252.75pt;height:41.2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" filled="f" strokecolor="#c00000" strokeweight="2.25pt">
                <v:stroke joinstyle="miter"/>
              </v:oval>
            </w:pict>
          </mc:Fallback>
        </mc:AlternateContent>
      </w:r>
      <w:r w:rsidRPr="004058F2">
        <w:drawing>
          <wp:inline distT="0" distB="0" distL="0" distR="0" wp14:anchorId="1D8E4CC5" wp14:editId="64E1B9C4">
            <wp:extent cx="2300092" cy="2152650"/>
            <wp:effectExtent l="0" t="0" r="5080" b="0"/>
            <wp:docPr id="25308980" name="Afbeelding 1" descr="Afbeelding met tekst, schermopname, Lettertype, nummer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90613" name="Afbeelding 1" descr="Afbeelding met tekst, schermopname, Lettertype, nummer&#10;&#10;Automatisch gegenereerde beschrijvi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02320" cy="215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2630D" w14:textId="77777777" w:rsidR="004776C8" w:rsidRDefault="004776C8" w:rsidP="004776C8">
      <w:pPr>
        <w:pStyle w:val="Lijstalinea"/>
      </w:pPr>
    </w:p>
    <w:p w14:paraId="58582941" w14:textId="2B56C222" w:rsidR="004776C8" w:rsidRDefault="004776C8" w:rsidP="004776C8">
      <w:pPr>
        <w:pStyle w:val="Lijstalinea"/>
        <w:numPr>
          <w:ilvl w:val="0"/>
          <w:numId w:val="31"/>
        </w:numPr>
      </w:pPr>
      <w:r>
        <w:t>Plak de link die je van je partner hebt gekregen in de balk bovenaan je scherm:</w:t>
      </w:r>
    </w:p>
    <w:p w14:paraId="3A373886" w14:textId="3BF1A543" w:rsidR="004776C8" w:rsidRDefault="004776C8" w:rsidP="004776C8">
      <w:pPr>
        <w:pStyle w:val="Lijstalinea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7607567" wp14:editId="1B0AE86B">
                <wp:simplePos x="0" y="0"/>
                <wp:positionH relativeFrom="column">
                  <wp:posOffset>304800</wp:posOffset>
                </wp:positionH>
                <wp:positionV relativeFrom="paragraph">
                  <wp:posOffset>367030</wp:posOffset>
                </wp:positionV>
                <wp:extent cx="6210300" cy="377952"/>
                <wp:effectExtent l="19050" t="19050" r="19050" b="2222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10300" cy="377952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996AA74" id="Oval 18" o:spid="_x0000_s1026" style="position:absolute;margin-left:24pt;margin-top:28.9pt;width:489pt;height:29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" filled="f" strokecolor="#c00000" strokeweight="3pt">
                <v:stroke joinstyle="miter"/>
              </v:oval>
            </w:pict>
          </mc:Fallback>
        </mc:AlternateContent>
      </w:r>
      <w:r w:rsidRPr="004776C8">
        <w:drawing>
          <wp:inline distT="0" distB="0" distL="0" distR="0" wp14:anchorId="70373FBE" wp14:editId="3AC1438A">
            <wp:extent cx="5943600" cy="636905"/>
            <wp:effectExtent l="0" t="0" r="0" b="0"/>
            <wp:docPr id="128365838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65838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F3F9D" w14:textId="54D9116D" w:rsidR="004776C8" w:rsidRDefault="004776C8" w:rsidP="004776C8">
      <w:pPr>
        <w:rPr>
          <w:noProof/>
        </w:rPr>
      </w:pPr>
    </w:p>
    <w:p w14:paraId="6A0DEB43" w14:textId="1F6D45A7" w:rsidR="004776C8" w:rsidRDefault="004776C8" w:rsidP="004776C8">
      <w:pPr>
        <w:pStyle w:val="Lijstalinea"/>
      </w:pPr>
    </w:p>
    <w:p w14:paraId="33075C35" w14:textId="32656FBF" w:rsidR="004776C8" w:rsidRDefault="004776C8" w:rsidP="00310657">
      <w:pPr>
        <w:pStyle w:val="Lijstalinea"/>
        <w:numPr>
          <w:ilvl w:val="0"/>
          <w:numId w:val="31"/>
        </w:numPr>
      </w:pPr>
      <w:r w:rsidRPr="004776C8">
        <w:t xml:space="preserve">Als je erom gevraagd wordt, login met je GitHub of </w:t>
      </w:r>
      <w:proofErr w:type="gramStart"/>
      <w:r w:rsidRPr="004776C8">
        <w:t>Microsoft account</w:t>
      </w:r>
      <w:proofErr w:type="gramEnd"/>
      <w:r w:rsidRPr="004776C8">
        <w:t>.</w:t>
      </w:r>
    </w:p>
    <w:p w14:paraId="76EAEBFB" w14:textId="04AEB123" w:rsidR="00345398" w:rsidRDefault="00345398" w:rsidP="00310657">
      <w:pPr>
        <w:pStyle w:val="Lijstalinea"/>
        <w:numPr>
          <w:ilvl w:val="0"/>
          <w:numId w:val="31"/>
        </w:numPr>
      </w:pPr>
      <w:r>
        <w:t>Via het bestandsicoon in de linker</w:t>
      </w:r>
      <w:r w:rsidR="00431A68">
        <w:t xml:space="preserve"> </w:t>
      </w:r>
      <w:r>
        <w:t>balk kunnen jullie nu beiden zien wie aan welk document aan het werken is:</w:t>
      </w:r>
    </w:p>
    <w:p w14:paraId="110C4009" w14:textId="4888B0A7" w:rsidR="00345398" w:rsidRPr="004776C8" w:rsidRDefault="00345398" w:rsidP="00345398">
      <w:pPr>
        <w:pStyle w:val="Lijstalinea"/>
        <w:ind w:left="1440"/>
      </w:pPr>
      <w:r w:rsidRPr="00345398">
        <w:drawing>
          <wp:inline distT="0" distB="0" distL="0" distR="0" wp14:anchorId="3EEDD1B5" wp14:editId="4492DAD4">
            <wp:extent cx="485843" cy="657317"/>
            <wp:effectExtent l="0" t="0" r="9525" b="9525"/>
            <wp:docPr id="126763305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763305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5843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1AC3C" w14:textId="77777777" w:rsidR="004776C8" w:rsidRPr="004776C8" w:rsidRDefault="004776C8" w:rsidP="004776C8">
      <w:pPr>
        <w:pStyle w:val="Lijstalinea"/>
      </w:pPr>
    </w:p>
    <w:p w14:paraId="55D61993" w14:textId="77777777" w:rsidR="00C250AF" w:rsidRDefault="00C250AF" w:rsidP="00C250AF"/>
    <w:p w14:paraId="119FF725" w14:textId="77777777" w:rsidR="00C250AF" w:rsidRDefault="00C250AF" w:rsidP="00C250AF">
      <w:r>
        <w:t>Meer informatie kun je vinden op:</w:t>
      </w:r>
    </w:p>
    <w:p w14:paraId="6770D856" w14:textId="5DC48938" w:rsidR="00EB267F" w:rsidRPr="0011617F" w:rsidRDefault="00C250AF" w:rsidP="00345398">
      <w:r>
        <w:t xml:space="preserve"> </w:t>
      </w:r>
      <w:hyperlink r:id="rId23" w:history="1">
        <w:r>
          <w:rPr>
            <w:rStyle w:val="Hyperlink"/>
          </w:rPr>
          <w:t>https://docs.microsoft.com/en-us/visualstudio/liveshare/use/vscode</w:t>
        </w:r>
      </w:hyperlink>
    </w:p>
    <w:sectPr w:rsidR="00EB267F" w:rsidRPr="0011617F" w:rsidSect="00855DB9">
      <w:footerReference w:type="default" r:id="rId24"/>
      <w:headerReference w:type="first" r:id="rId25"/>
      <w:footerReference w:type="first" r:id="rId2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760D0" w14:textId="77777777" w:rsidR="00855DB9" w:rsidRDefault="00855DB9" w:rsidP="003F7AA8">
      <w:pPr>
        <w:spacing w:line="240" w:lineRule="auto"/>
      </w:pPr>
      <w:r>
        <w:separator/>
      </w:r>
    </w:p>
  </w:endnote>
  <w:endnote w:type="continuationSeparator" w:id="0">
    <w:p w14:paraId="1FBE277D" w14:textId="77777777" w:rsidR="00855DB9" w:rsidRDefault="00855DB9" w:rsidP="003F7A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19911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0A41418" w14:textId="5F8472F0" w:rsidR="00623CA5" w:rsidRDefault="00623CA5">
        <w:pPr>
          <w:pStyle w:val="Voettekst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83CDF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8C826BE" w14:textId="1D73148A" w:rsidR="003F7AA8" w:rsidRPr="00623CA5" w:rsidRDefault="00486AF7" w:rsidP="00623CA5">
    <w:pPr>
      <w:pStyle w:val="Voettekst"/>
      <w:jc w:val="right"/>
      <w:rPr>
        <w:i/>
        <w:color w:val="A6A6A6" w:themeColor="background1" w:themeShade="A6"/>
        <w:sz w:val="18"/>
      </w:rPr>
    </w:pPr>
    <w:r>
      <w:rPr>
        <w:i/>
        <w:color w:val="A6A6A6" w:themeColor="background1" w:themeShade="A6"/>
        <w:sz w:val="18"/>
      </w:rPr>
      <w:t xml:space="preserve">Laatst aangepast: </w:t>
    </w:r>
    <w:r w:rsidR="00345398">
      <w:rPr>
        <w:i/>
        <w:color w:val="A6A6A6" w:themeColor="background1" w:themeShade="A6"/>
        <w:sz w:val="18"/>
      </w:rPr>
      <w:t>22</w:t>
    </w:r>
    <w:r>
      <w:rPr>
        <w:i/>
        <w:color w:val="A6A6A6" w:themeColor="background1" w:themeShade="A6"/>
        <w:sz w:val="18"/>
      </w:rPr>
      <w:t>-0</w:t>
    </w:r>
    <w:r w:rsidR="00345398">
      <w:rPr>
        <w:i/>
        <w:color w:val="A6A6A6" w:themeColor="background1" w:themeShade="A6"/>
        <w:sz w:val="18"/>
      </w:rPr>
      <w:t>4</w:t>
    </w:r>
    <w:r>
      <w:rPr>
        <w:i/>
        <w:color w:val="A6A6A6" w:themeColor="background1" w:themeShade="A6"/>
        <w:sz w:val="18"/>
      </w:rPr>
      <w:t>-202</w:t>
    </w:r>
    <w:r w:rsidR="00345398">
      <w:rPr>
        <w:i/>
        <w:color w:val="A6A6A6" w:themeColor="background1" w:themeShade="A6"/>
        <w:sz w:val="18"/>
      </w:rPr>
      <w:t>4 (Renske Weeda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62224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27C7EB" w14:textId="449B567C" w:rsidR="00623CA5" w:rsidRPr="00623CA5" w:rsidRDefault="00623CA5" w:rsidP="00F927B3">
        <w:pPr>
          <w:pStyle w:val="Voettekst"/>
          <w:rPr>
            <w:rFonts w:ascii="Helvetica" w:hAnsi="Helvetica" w:cs="Helvetica"/>
            <w:color w:val="000000"/>
            <w:sz w:val="16"/>
            <w:szCs w:val="21"/>
            <w:shd w:val="clear" w:color="auto" w:fill="FFFFFF"/>
          </w:rPr>
        </w:pPr>
      </w:p>
      <w:p w14:paraId="672D4E6C" w14:textId="35BC2E2A" w:rsidR="00623CA5" w:rsidRPr="00623CA5" w:rsidRDefault="00623CA5" w:rsidP="00623CA5">
        <w:pPr>
          <w:pStyle w:val="Voettekst"/>
          <w:jc w:val="right"/>
          <w:rPr>
            <w:i/>
            <w:color w:val="A6A6A6" w:themeColor="background1" w:themeShade="A6"/>
            <w:sz w:val="18"/>
          </w:rPr>
        </w:pPr>
        <w:r w:rsidRPr="00763001">
          <w:rPr>
            <w:rFonts w:ascii="Helvetica" w:hAnsi="Helvetica" w:cs="Helvetica"/>
            <w:i/>
            <w:color w:val="A6A6A6" w:themeColor="background1" w:themeShade="A6"/>
            <w:sz w:val="18"/>
            <w:szCs w:val="21"/>
            <w:shd w:val="clear" w:color="auto" w:fill="FFFFFF"/>
          </w:rPr>
          <w:t xml:space="preserve"> </w:t>
        </w:r>
        <w:r w:rsidR="00F927B3">
          <w:rPr>
            <w:rFonts w:ascii="Helvetica" w:hAnsi="Helvetica" w:cs="Helvetica"/>
            <w:i/>
            <w:color w:val="A6A6A6" w:themeColor="background1" w:themeShade="A6"/>
            <w:sz w:val="18"/>
            <w:szCs w:val="21"/>
            <w:shd w:val="clear" w:color="auto" w:fill="FFFFFF"/>
          </w:rPr>
          <w:t>22</w:t>
        </w:r>
        <w:r w:rsidRPr="00763001">
          <w:rPr>
            <w:rFonts w:ascii="Helvetica" w:hAnsi="Helvetica" w:cs="Helvetica"/>
            <w:i/>
            <w:color w:val="A6A6A6" w:themeColor="background1" w:themeShade="A6"/>
            <w:sz w:val="18"/>
            <w:szCs w:val="21"/>
            <w:shd w:val="clear" w:color="auto" w:fill="FFFFFF"/>
          </w:rPr>
          <w:t>-04-202</w:t>
        </w:r>
        <w:r w:rsidR="00F927B3">
          <w:rPr>
            <w:rFonts w:ascii="Helvetica" w:hAnsi="Helvetica" w:cs="Helvetica"/>
            <w:i/>
            <w:color w:val="A6A6A6" w:themeColor="background1" w:themeShade="A6"/>
            <w:sz w:val="18"/>
            <w:szCs w:val="21"/>
            <w:shd w:val="clear" w:color="auto" w:fill="FFFFFF"/>
          </w:rPr>
          <w:t>4, Renske Weeda</w:t>
        </w:r>
      </w:p>
    </w:sdtContent>
  </w:sdt>
  <w:p w14:paraId="0571C2B8" w14:textId="2699DFEB" w:rsidR="00623CA5" w:rsidRDefault="00623CA5" w:rsidP="00623CA5">
    <w:pPr>
      <w:pStyle w:val="Voettekst"/>
      <w:tabs>
        <w:tab w:val="clear" w:pos="4680"/>
        <w:tab w:val="clear" w:pos="9360"/>
        <w:tab w:val="left" w:pos="3447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CC51ED" w14:textId="77777777" w:rsidR="00855DB9" w:rsidRDefault="00855DB9" w:rsidP="003F7AA8">
      <w:pPr>
        <w:spacing w:line="240" w:lineRule="auto"/>
      </w:pPr>
      <w:r>
        <w:separator/>
      </w:r>
    </w:p>
  </w:footnote>
  <w:footnote w:type="continuationSeparator" w:id="0">
    <w:p w14:paraId="1B4162E6" w14:textId="77777777" w:rsidR="00855DB9" w:rsidRDefault="00855DB9" w:rsidP="003F7AA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C6BE8" w14:textId="4BCDB99D" w:rsidR="00A5048F" w:rsidRPr="00C173B6" w:rsidRDefault="00C173B6" w:rsidP="00C173B6">
    <w:pPr>
      <w:pStyle w:val="Koptekst"/>
      <w:jc w:val="right"/>
    </w:pPr>
    <w:r w:rsidRPr="0078795D">
      <w:rPr>
        <w:rFonts w:ascii="Algerian" w:hAnsi="Algerian"/>
        <w:noProof/>
      </w:rPr>
      <w:drawing>
        <wp:inline distT="0" distB="0" distL="0" distR="0" wp14:anchorId="2E56A277" wp14:editId="4CA36E52">
          <wp:extent cx="1423414" cy="431338"/>
          <wp:effectExtent l="0" t="0" r="5715" b="6985"/>
          <wp:docPr id="1671250295" name="Picture 1" descr="A yellow and black text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71250295" name="Picture 1" descr="A yellow and black text&#10;&#10;Description automatically generated with medium confidence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67061" cy="44456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D4691"/>
    <w:multiLevelType w:val="hybridMultilevel"/>
    <w:tmpl w:val="C29C7236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591574"/>
    <w:multiLevelType w:val="hybridMultilevel"/>
    <w:tmpl w:val="5B94A9C0"/>
    <w:lvl w:ilvl="0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6212F76"/>
    <w:multiLevelType w:val="hybridMultilevel"/>
    <w:tmpl w:val="9A785280"/>
    <w:lvl w:ilvl="0" w:tplc="214A815E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800" w:hanging="360"/>
      </w:pPr>
    </w:lvl>
    <w:lvl w:ilvl="2" w:tplc="0413001B" w:tentative="1">
      <w:start w:val="1"/>
      <w:numFmt w:val="lowerRoman"/>
      <w:lvlText w:val="%3."/>
      <w:lvlJc w:val="right"/>
      <w:pPr>
        <w:ind w:left="2520" w:hanging="180"/>
      </w:pPr>
    </w:lvl>
    <w:lvl w:ilvl="3" w:tplc="0413000F" w:tentative="1">
      <w:start w:val="1"/>
      <w:numFmt w:val="decimal"/>
      <w:lvlText w:val="%4."/>
      <w:lvlJc w:val="left"/>
      <w:pPr>
        <w:ind w:left="3240" w:hanging="360"/>
      </w:pPr>
    </w:lvl>
    <w:lvl w:ilvl="4" w:tplc="04130019" w:tentative="1">
      <w:start w:val="1"/>
      <w:numFmt w:val="lowerLetter"/>
      <w:lvlText w:val="%5."/>
      <w:lvlJc w:val="left"/>
      <w:pPr>
        <w:ind w:left="3960" w:hanging="360"/>
      </w:pPr>
    </w:lvl>
    <w:lvl w:ilvl="5" w:tplc="0413001B" w:tentative="1">
      <w:start w:val="1"/>
      <w:numFmt w:val="lowerRoman"/>
      <w:lvlText w:val="%6."/>
      <w:lvlJc w:val="right"/>
      <w:pPr>
        <w:ind w:left="4680" w:hanging="180"/>
      </w:pPr>
    </w:lvl>
    <w:lvl w:ilvl="6" w:tplc="0413000F" w:tentative="1">
      <w:start w:val="1"/>
      <w:numFmt w:val="decimal"/>
      <w:lvlText w:val="%7."/>
      <w:lvlJc w:val="left"/>
      <w:pPr>
        <w:ind w:left="5400" w:hanging="360"/>
      </w:pPr>
    </w:lvl>
    <w:lvl w:ilvl="7" w:tplc="04130019" w:tentative="1">
      <w:start w:val="1"/>
      <w:numFmt w:val="lowerLetter"/>
      <w:lvlText w:val="%8."/>
      <w:lvlJc w:val="left"/>
      <w:pPr>
        <w:ind w:left="6120" w:hanging="360"/>
      </w:pPr>
    </w:lvl>
    <w:lvl w:ilvl="8" w:tplc="0413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BDA33C8"/>
    <w:multiLevelType w:val="hybridMultilevel"/>
    <w:tmpl w:val="7388A554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6560CB"/>
    <w:multiLevelType w:val="hybridMultilevel"/>
    <w:tmpl w:val="3FD65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293F4C"/>
    <w:multiLevelType w:val="multilevel"/>
    <w:tmpl w:val="E4A67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F64760A"/>
    <w:multiLevelType w:val="hybridMultilevel"/>
    <w:tmpl w:val="72CA5314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310D65"/>
    <w:multiLevelType w:val="multilevel"/>
    <w:tmpl w:val="C0EA4DB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26A77BA9"/>
    <w:multiLevelType w:val="hybridMultilevel"/>
    <w:tmpl w:val="8F04FC5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8F9131F"/>
    <w:multiLevelType w:val="hybridMultilevel"/>
    <w:tmpl w:val="99A00DC4"/>
    <w:lvl w:ilvl="0" w:tplc="CAEA132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8C5C8D"/>
    <w:multiLevelType w:val="hybridMultilevel"/>
    <w:tmpl w:val="A7D65D8C"/>
    <w:lvl w:ilvl="0" w:tplc="CAEA13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520F98"/>
    <w:multiLevelType w:val="hybridMultilevel"/>
    <w:tmpl w:val="C46874DA"/>
    <w:lvl w:ilvl="0" w:tplc="E9AE4B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7A2300"/>
    <w:multiLevelType w:val="hybridMultilevel"/>
    <w:tmpl w:val="552E2E2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FF1402"/>
    <w:multiLevelType w:val="hybridMultilevel"/>
    <w:tmpl w:val="D9C4F74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503FF6"/>
    <w:multiLevelType w:val="hybridMultilevel"/>
    <w:tmpl w:val="1354016C"/>
    <w:lvl w:ilvl="0" w:tplc="CAEA132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A8742A"/>
    <w:multiLevelType w:val="multilevel"/>
    <w:tmpl w:val="C0EA4DB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34085A82"/>
    <w:multiLevelType w:val="multilevel"/>
    <w:tmpl w:val="31A88AE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7" w15:restartNumberingAfterBreak="0">
    <w:nsid w:val="3FA96CEC"/>
    <w:multiLevelType w:val="hybridMultilevel"/>
    <w:tmpl w:val="AD7621DE"/>
    <w:lvl w:ilvl="0" w:tplc="0413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1C3526"/>
    <w:multiLevelType w:val="multilevel"/>
    <w:tmpl w:val="6D2A40B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46FC622D"/>
    <w:multiLevelType w:val="hybridMultilevel"/>
    <w:tmpl w:val="171AA97C"/>
    <w:lvl w:ilvl="0" w:tplc="4078B2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633726"/>
    <w:multiLevelType w:val="multilevel"/>
    <w:tmpl w:val="E4A675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1" w15:restartNumberingAfterBreak="0">
    <w:nsid w:val="551976D3"/>
    <w:multiLevelType w:val="multilevel"/>
    <w:tmpl w:val="3424A6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55335D16"/>
    <w:multiLevelType w:val="multilevel"/>
    <w:tmpl w:val="D00CFED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3" w15:restartNumberingAfterBreak="0">
    <w:nsid w:val="55EF6F7C"/>
    <w:multiLevelType w:val="multilevel"/>
    <w:tmpl w:val="84A89FF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4" w15:restartNumberingAfterBreak="0">
    <w:nsid w:val="59B07B1E"/>
    <w:multiLevelType w:val="hybridMultilevel"/>
    <w:tmpl w:val="B436234E"/>
    <w:lvl w:ilvl="0" w:tplc="1C50B2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1B7664"/>
    <w:multiLevelType w:val="hybridMultilevel"/>
    <w:tmpl w:val="3C7848E4"/>
    <w:lvl w:ilvl="0" w:tplc="B2D8BF38">
      <w:start w:val="6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3224C90"/>
    <w:multiLevelType w:val="hybridMultilevel"/>
    <w:tmpl w:val="2A8699AC"/>
    <w:lvl w:ilvl="0" w:tplc="A03EFEE4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D87810"/>
    <w:multiLevelType w:val="multilevel"/>
    <w:tmpl w:val="B85E983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699C5251"/>
    <w:multiLevelType w:val="multilevel"/>
    <w:tmpl w:val="5BD678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6A922717"/>
    <w:multiLevelType w:val="multilevel"/>
    <w:tmpl w:val="ADA64B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0" w15:restartNumberingAfterBreak="0">
    <w:nsid w:val="6FA67ADB"/>
    <w:multiLevelType w:val="hybridMultilevel"/>
    <w:tmpl w:val="B9489504"/>
    <w:lvl w:ilvl="0" w:tplc="6B109CE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721433C0"/>
    <w:multiLevelType w:val="hybridMultilevel"/>
    <w:tmpl w:val="63D0AE88"/>
    <w:lvl w:ilvl="0" w:tplc="B27607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C15432"/>
    <w:multiLevelType w:val="hybridMultilevel"/>
    <w:tmpl w:val="56767A2E"/>
    <w:lvl w:ilvl="0" w:tplc="0413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080" w:hanging="360"/>
      </w:pPr>
    </w:lvl>
    <w:lvl w:ilvl="2" w:tplc="0413001B" w:tentative="1">
      <w:start w:val="1"/>
      <w:numFmt w:val="lowerRoman"/>
      <w:lvlText w:val="%3."/>
      <w:lvlJc w:val="right"/>
      <w:pPr>
        <w:ind w:left="1800" w:hanging="180"/>
      </w:pPr>
    </w:lvl>
    <w:lvl w:ilvl="3" w:tplc="0413000F" w:tentative="1">
      <w:start w:val="1"/>
      <w:numFmt w:val="decimal"/>
      <w:lvlText w:val="%4."/>
      <w:lvlJc w:val="left"/>
      <w:pPr>
        <w:ind w:left="2520" w:hanging="360"/>
      </w:pPr>
    </w:lvl>
    <w:lvl w:ilvl="4" w:tplc="04130019" w:tentative="1">
      <w:start w:val="1"/>
      <w:numFmt w:val="lowerLetter"/>
      <w:lvlText w:val="%5."/>
      <w:lvlJc w:val="left"/>
      <w:pPr>
        <w:ind w:left="3240" w:hanging="360"/>
      </w:pPr>
    </w:lvl>
    <w:lvl w:ilvl="5" w:tplc="0413001B" w:tentative="1">
      <w:start w:val="1"/>
      <w:numFmt w:val="lowerRoman"/>
      <w:lvlText w:val="%6."/>
      <w:lvlJc w:val="right"/>
      <w:pPr>
        <w:ind w:left="3960" w:hanging="180"/>
      </w:pPr>
    </w:lvl>
    <w:lvl w:ilvl="6" w:tplc="0413000F" w:tentative="1">
      <w:start w:val="1"/>
      <w:numFmt w:val="decimal"/>
      <w:lvlText w:val="%7."/>
      <w:lvlJc w:val="left"/>
      <w:pPr>
        <w:ind w:left="4680" w:hanging="360"/>
      </w:pPr>
    </w:lvl>
    <w:lvl w:ilvl="7" w:tplc="04130019" w:tentative="1">
      <w:start w:val="1"/>
      <w:numFmt w:val="lowerLetter"/>
      <w:lvlText w:val="%8."/>
      <w:lvlJc w:val="left"/>
      <w:pPr>
        <w:ind w:left="5400" w:hanging="360"/>
      </w:pPr>
    </w:lvl>
    <w:lvl w:ilvl="8" w:tplc="0413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52598681">
    <w:abstractNumId w:val="16"/>
  </w:num>
  <w:num w:numId="2" w16cid:durableId="543255122">
    <w:abstractNumId w:val="2"/>
  </w:num>
  <w:num w:numId="3" w16cid:durableId="827284520">
    <w:abstractNumId w:val="1"/>
  </w:num>
  <w:num w:numId="4" w16cid:durableId="1379745810">
    <w:abstractNumId w:val="6"/>
  </w:num>
  <w:num w:numId="5" w16cid:durableId="2116288935">
    <w:abstractNumId w:val="24"/>
  </w:num>
  <w:num w:numId="6" w16cid:durableId="2029061047">
    <w:abstractNumId w:val="21"/>
  </w:num>
  <w:num w:numId="7" w16cid:durableId="1430462846">
    <w:abstractNumId w:val="12"/>
  </w:num>
  <w:num w:numId="8" w16cid:durableId="286353054">
    <w:abstractNumId w:val="29"/>
  </w:num>
  <w:num w:numId="9" w16cid:durableId="1040665454">
    <w:abstractNumId w:val="18"/>
  </w:num>
  <w:num w:numId="10" w16cid:durableId="402994780">
    <w:abstractNumId w:val="23"/>
  </w:num>
  <w:num w:numId="11" w16cid:durableId="1590458293">
    <w:abstractNumId w:val="25"/>
  </w:num>
  <w:num w:numId="12" w16cid:durableId="885413602">
    <w:abstractNumId w:val="8"/>
  </w:num>
  <w:num w:numId="13" w16cid:durableId="2031904389">
    <w:abstractNumId w:val="10"/>
  </w:num>
  <w:num w:numId="14" w16cid:durableId="241181129">
    <w:abstractNumId w:val="26"/>
  </w:num>
  <w:num w:numId="15" w16cid:durableId="1126195691">
    <w:abstractNumId w:val="30"/>
  </w:num>
  <w:num w:numId="16" w16cid:durableId="835458408">
    <w:abstractNumId w:val="14"/>
  </w:num>
  <w:num w:numId="17" w16cid:durableId="581715885">
    <w:abstractNumId w:val="9"/>
  </w:num>
  <w:num w:numId="18" w16cid:durableId="791481705">
    <w:abstractNumId w:val="20"/>
  </w:num>
  <w:num w:numId="19" w16cid:durableId="1416392455">
    <w:abstractNumId w:val="22"/>
  </w:num>
  <w:num w:numId="20" w16cid:durableId="164513400">
    <w:abstractNumId w:val="5"/>
  </w:num>
  <w:num w:numId="21" w16cid:durableId="1439373748">
    <w:abstractNumId w:val="15"/>
  </w:num>
  <w:num w:numId="22" w16cid:durableId="1982347131">
    <w:abstractNumId w:val="28"/>
  </w:num>
  <w:num w:numId="23" w16cid:durableId="1053389976">
    <w:abstractNumId w:val="4"/>
  </w:num>
  <w:num w:numId="24" w16cid:durableId="406657764">
    <w:abstractNumId w:val="27"/>
  </w:num>
  <w:num w:numId="25" w16cid:durableId="857474697">
    <w:abstractNumId w:val="7"/>
  </w:num>
  <w:num w:numId="26" w16cid:durableId="1366523767">
    <w:abstractNumId w:val="31"/>
  </w:num>
  <w:num w:numId="27" w16cid:durableId="1784810250">
    <w:abstractNumId w:val="3"/>
  </w:num>
  <w:num w:numId="28" w16cid:durableId="94904489">
    <w:abstractNumId w:val="32"/>
  </w:num>
  <w:num w:numId="29" w16cid:durableId="1920402984">
    <w:abstractNumId w:val="17"/>
  </w:num>
  <w:num w:numId="30" w16cid:durableId="1147163576">
    <w:abstractNumId w:val="0"/>
  </w:num>
  <w:num w:numId="31" w16cid:durableId="1449667760">
    <w:abstractNumId w:val="13"/>
  </w:num>
  <w:num w:numId="32" w16cid:durableId="2086370366">
    <w:abstractNumId w:val="19"/>
  </w:num>
  <w:num w:numId="33" w16cid:durableId="96751288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3NLSwNDQxNLK0NDFX0lEKTi0uzszPAykwqQUA8bLknCwAAAA="/>
  </w:docVars>
  <w:rsids>
    <w:rsidRoot w:val="00CE35FB"/>
    <w:rsid w:val="0001550D"/>
    <w:rsid w:val="000414C4"/>
    <w:rsid w:val="0004750A"/>
    <w:rsid w:val="00086F85"/>
    <w:rsid w:val="00094821"/>
    <w:rsid w:val="00095677"/>
    <w:rsid w:val="00097209"/>
    <w:rsid w:val="000C5604"/>
    <w:rsid w:val="0011617F"/>
    <w:rsid w:val="001454D6"/>
    <w:rsid w:val="0014629D"/>
    <w:rsid w:val="001B7CA1"/>
    <w:rsid w:val="001F63D7"/>
    <w:rsid w:val="00213C8B"/>
    <w:rsid w:val="00221BC8"/>
    <w:rsid w:val="00223272"/>
    <w:rsid w:val="002B1CEF"/>
    <w:rsid w:val="002F64F7"/>
    <w:rsid w:val="00310E4C"/>
    <w:rsid w:val="003268A5"/>
    <w:rsid w:val="00330005"/>
    <w:rsid w:val="00345398"/>
    <w:rsid w:val="00353283"/>
    <w:rsid w:val="00360900"/>
    <w:rsid w:val="00383CDF"/>
    <w:rsid w:val="003A7759"/>
    <w:rsid w:val="003A7D11"/>
    <w:rsid w:val="003C224B"/>
    <w:rsid w:val="003C4B2D"/>
    <w:rsid w:val="003F1006"/>
    <w:rsid w:val="003F7AA8"/>
    <w:rsid w:val="004058F2"/>
    <w:rsid w:val="00407C28"/>
    <w:rsid w:val="00431A68"/>
    <w:rsid w:val="00434766"/>
    <w:rsid w:val="004745C9"/>
    <w:rsid w:val="004776C8"/>
    <w:rsid w:val="00477FE4"/>
    <w:rsid w:val="00486AF7"/>
    <w:rsid w:val="00486F86"/>
    <w:rsid w:val="00491F01"/>
    <w:rsid w:val="004C582A"/>
    <w:rsid w:val="004D7621"/>
    <w:rsid w:val="004F37E9"/>
    <w:rsid w:val="00524BD3"/>
    <w:rsid w:val="00561B24"/>
    <w:rsid w:val="005A0F39"/>
    <w:rsid w:val="005D5EED"/>
    <w:rsid w:val="005F3BE8"/>
    <w:rsid w:val="005F6B32"/>
    <w:rsid w:val="00616C23"/>
    <w:rsid w:val="00623CA5"/>
    <w:rsid w:val="00627723"/>
    <w:rsid w:val="00627B8A"/>
    <w:rsid w:val="00647DE7"/>
    <w:rsid w:val="00647F06"/>
    <w:rsid w:val="00663778"/>
    <w:rsid w:val="00671526"/>
    <w:rsid w:val="00681969"/>
    <w:rsid w:val="00691F11"/>
    <w:rsid w:val="00694DC3"/>
    <w:rsid w:val="006C03E3"/>
    <w:rsid w:val="006F176B"/>
    <w:rsid w:val="007057A2"/>
    <w:rsid w:val="00713703"/>
    <w:rsid w:val="00716CB2"/>
    <w:rsid w:val="00721995"/>
    <w:rsid w:val="007876F4"/>
    <w:rsid w:val="00794CA3"/>
    <w:rsid w:val="007964B2"/>
    <w:rsid w:val="007D3B6A"/>
    <w:rsid w:val="007E4A7A"/>
    <w:rsid w:val="0081252B"/>
    <w:rsid w:val="008523BE"/>
    <w:rsid w:val="00854E21"/>
    <w:rsid w:val="00855DB9"/>
    <w:rsid w:val="00860B45"/>
    <w:rsid w:val="008C615E"/>
    <w:rsid w:val="008C6CAF"/>
    <w:rsid w:val="00937E96"/>
    <w:rsid w:val="00954C40"/>
    <w:rsid w:val="00972538"/>
    <w:rsid w:val="0098180C"/>
    <w:rsid w:val="0098263B"/>
    <w:rsid w:val="009953CE"/>
    <w:rsid w:val="00997DC4"/>
    <w:rsid w:val="009E0D02"/>
    <w:rsid w:val="009F799D"/>
    <w:rsid w:val="00A12D7B"/>
    <w:rsid w:val="00A350BD"/>
    <w:rsid w:val="00A45272"/>
    <w:rsid w:val="00A5048F"/>
    <w:rsid w:val="00A65E5A"/>
    <w:rsid w:val="00AA101D"/>
    <w:rsid w:val="00AA5846"/>
    <w:rsid w:val="00AF65E5"/>
    <w:rsid w:val="00B13486"/>
    <w:rsid w:val="00B2259D"/>
    <w:rsid w:val="00B50C8E"/>
    <w:rsid w:val="00B64877"/>
    <w:rsid w:val="00B77EE1"/>
    <w:rsid w:val="00B85FC2"/>
    <w:rsid w:val="00BA61F5"/>
    <w:rsid w:val="00BC6880"/>
    <w:rsid w:val="00BE1517"/>
    <w:rsid w:val="00C107C3"/>
    <w:rsid w:val="00C11477"/>
    <w:rsid w:val="00C173B6"/>
    <w:rsid w:val="00C250AF"/>
    <w:rsid w:val="00C2718D"/>
    <w:rsid w:val="00C52D78"/>
    <w:rsid w:val="00CB1F6E"/>
    <w:rsid w:val="00CE35FB"/>
    <w:rsid w:val="00D011F7"/>
    <w:rsid w:val="00D441A2"/>
    <w:rsid w:val="00D525B7"/>
    <w:rsid w:val="00DA357E"/>
    <w:rsid w:val="00DC0830"/>
    <w:rsid w:val="00DE7B74"/>
    <w:rsid w:val="00DF1673"/>
    <w:rsid w:val="00E056C1"/>
    <w:rsid w:val="00E12761"/>
    <w:rsid w:val="00E20016"/>
    <w:rsid w:val="00E348BC"/>
    <w:rsid w:val="00E51BC9"/>
    <w:rsid w:val="00E614FE"/>
    <w:rsid w:val="00E829B9"/>
    <w:rsid w:val="00EA7D35"/>
    <w:rsid w:val="00EB267F"/>
    <w:rsid w:val="00ED61F9"/>
    <w:rsid w:val="00ED6CCE"/>
    <w:rsid w:val="00EF32EC"/>
    <w:rsid w:val="00F22F98"/>
    <w:rsid w:val="00F423E3"/>
    <w:rsid w:val="00F927B3"/>
    <w:rsid w:val="00FB42B1"/>
    <w:rsid w:val="00FC233B"/>
    <w:rsid w:val="00FD7E24"/>
    <w:rsid w:val="00FE0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87B59F1"/>
  <w15:chartTrackingRefBased/>
  <w15:docId w15:val="{49EF3FB6-27D5-4BD8-BDB0-F498ACED3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FD7E24"/>
    <w:pPr>
      <w:spacing w:after="0"/>
    </w:pPr>
    <w:rPr>
      <w:lang w:val="nl-NL"/>
    </w:rPr>
  </w:style>
  <w:style w:type="paragraph" w:styleId="Kop1">
    <w:name w:val="heading 1"/>
    <w:basedOn w:val="Standaard"/>
    <w:next w:val="Standaard"/>
    <w:link w:val="Kop1Char"/>
    <w:uiPriority w:val="9"/>
    <w:qFormat/>
    <w:rsid w:val="0036090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D441A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ED61F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A12D7B"/>
    <w:pPr>
      <w:ind w:left="720"/>
      <w:contextualSpacing/>
    </w:pPr>
  </w:style>
  <w:style w:type="character" w:styleId="Hyperlink">
    <w:name w:val="Hyperlink"/>
    <w:basedOn w:val="Standaardalinea-lettertype"/>
    <w:uiPriority w:val="99"/>
    <w:unhideWhenUsed/>
    <w:rsid w:val="005A0F39"/>
    <w:rPr>
      <w:color w:val="0000FF"/>
      <w:u w:val="single"/>
    </w:rPr>
  </w:style>
  <w:style w:type="paragraph" w:styleId="Titel">
    <w:name w:val="Title"/>
    <w:basedOn w:val="Standaard"/>
    <w:next w:val="Standaard"/>
    <w:link w:val="TitelChar"/>
    <w:uiPriority w:val="10"/>
    <w:qFormat/>
    <w:rsid w:val="00360900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360900"/>
    <w:rPr>
      <w:rFonts w:asciiTheme="majorHAnsi" w:eastAsiaTheme="majorEastAsia" w:hAnsiTheme="majorHAnsi" w:cstheme="majorBidi"/>
      <w:spacing w:val="-10"/>
      <w:kern w:val="28"/>
      <w:sz w:val="56"/>
      <w:szCs w:val="56"/>
      <w:lang w:val="nl-NL"/>
    </w:rPr>
  </w:style>
  <w:style w:type="character" w:customStyle="1" w:styleId="Kop1Char">
    <w:name w:val="Kop 1 Char"/>
    <w:basedOn w:val="Standaardalinea-lettertype"/>
    <w:link w:val="Kop1"/>
    <w:uiPriority w:val="9"/>
    <w:rsid w:val="0036090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nl-NL"/>
    </w:rPr>
  </w:style>
  <w:style w:type="character" w:customStyle="1" w:styleId="Kop2Char">
    <w:name w:val="Kop 2 Char"/>
    <w:basedOn w:val="Standaardalinea-lettertype"/>
    <w:link w:val="Kop2"/>
    <w:uiPriority w:val="9"/>
    <w:rsid w:val="00D441A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nl-NL"/>
    </w:rPr>
  </w:style>
  <w:style w:type="paragraph" w:styleId="Geenafstand">
    <w:name w:val="No Spacing"/>
    <w:uiPriority w:val="1"/>
    <w:qFormat/>
    <w:rsid w:val="00D441A2"/>
    <w:pPr>
      <w:spacing w:after="0" w:line="240" w:lineRule="auto"/>
    </w:pPr>
  </w:style>
  <w:style w:type="paragraph" w:styleId="Koptekst">
    <w:name w:val="header"/>
    <w:basedOn w:val="Standaard"/>
    <w:link w:val="KoptekstChar"/>
    <w:uiPriority w:val="99"/>
    <w:unhideWhenUsed/>
    <w:rsid w:val="003F7AA8"/>
    <w:pPr>
      <w:tabs>
        <w:tab w:val="center" w:pos="4680"/>
        <w:tab w:val="right" w:pos="9360"/>
      </w:tabs>
      <w:spacing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3F7AA8"/>
    <w:rPr>
      <w:lang w:val="nl-NL"/>
    </w:rPr>
  </w:style>
  <w:style w:type="paragraph" w:styleId="Voettekst">
    <w:name w:val="footer"/>
    <w:basedOn w:val="Standaard"/>
    <w:link w:val="VoettekstChar"/>
    <w:uiPriority w:val="99"/>
    <w:unhideWhenUsed/>
    <w:rsid w:val="003F7AA8"/>
    <w:pPr>
      <w:tabs>
        <w:tab w:val="center" w:pos="4680"/>
        <w:tab w:val="right" w:pos="9360"/>
      </w:tabs>
      <w:spacing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3F7AA8"/>
    <w:rPr>
      <w:lang w:val="nl-NL"/>
    </w:rPr>
  </w:style>
  <w:style w:type="character" w:customStyle="1" w:styleId="Kop3Char">
    <w:name w:val="Kop 3 Char"/>
    <w:basedOn w:val="Standaardalinea-lettertype"/>
    <w:link w:val="Kop3"/>
    <w:uiPriority w:val="9"/>
    <w:rsid w:val="00ED61F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nl-NL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EF32EC"/>
    <w:pPr>
      <w:outlineLvl w:val="9"/>
    </w:pPr>
    <w:rPr>
      <w:lang w:val="en-US"/>
    </w:rPr>
  </w:style>
  <w:style w:type="paragraph" w:styleId="Inhopg1">
    <w:name w:val="toc 1"/>
    <w:basedOn w:val="Standaard"/>
    <w:next w:val="Standaard"/>
    <w:autoRedefine/>
    <w:uiPriority w:val="39"/>
    <w:unhideWhenUsed/>
    <w:rsid w:val="00EF32EC"/>
    <w:pPr>
      <w:spacing w:after="100"/>
    </w:pPr>
  </w:style>
  <w:style w:type="paragraph" w:styleId="Inhopg2">
    <w:name w:val="toc 2"/>
    <w:basedOn w:val="Standaard"/>
    <w:next w:val="Standaard"/>
    <w:autoRedefine/>
    <w:uiPriority w:val="39"/>
    <w:unhideWhenUsed/>
    <w:rsid w:val="00EF32EC"/>
    <w:pPr>
      <w:spacing w:after="100"/>
      <w:ind w:left="220"/>
    </w:pPr>
  </w:style>
  <w:style w:type="character" w:styleId="Onopgelostemelding">
    <w:name w:val="Unresolved Mention"/>
    <w:basedOn w:val="Standaardalinea-lettertype"/>
    <w:uiPriority w:val="99"/>
    <w:semiHidden/>
    <w:unhideWhenUsed/>
    <w:rsid w:val="00BC68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6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docs.microsoft.com/en-us/visualstudio/liveshare/use/vscode" TargetMode="External"/><Relationship Id="rId17" Type="http://schemas.openxmlformats.org/officeDocument/2006/relationships/image" Target="media/image5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cs.microsoft.com/en-us/visualstudio/liveshare/use/vscode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yperlink" Target="https://docs.microsoft.com/en-us/visualstudio/liveshare/use/vscode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fff3dcca-e6e5-44ea-b065-6b15b921995b" xsi:nil="true"/>
    <Owner xmlns="fff3dcca-e6e5-44ea-b065-6b15b921995b">
      <UserInfo>
        <DisplayName/>
        <AccountId xsi:nil="true"/>
        <AccountType/>
      </UserInfo>
    </Owner>
    <Students xmlns="fff3dcca-e6e5-44ea-b065-6b15b921995b">
      <UserInfo>
        <DisplayName/>
        <AccountId xsi:nil="true"/>
        <AccountType/>
      </UserInfo>
    </Students>
    <Student_Groups xmlns="fff3dcca-e6e5-44ea-b065-6b15b921995b">
      <UserInfo>
        <DisplayName/>
        <AccountId xsi:nil="true"/>
        <AccountType/>
      </UserInfo>
    </Student_Groups>
    <TeamsChannelId xmlns="fff3dcca-e6e5-44ea-b065-6b15b921995b" xsi:nil="true"/>
    <NotebookType xmlns="fff3dcca-e6e5-44ea-b065-6b15b921995b" xsi:nil="true"/>
    <Distribution_Groups xmlns="fff3dcca-e6e5-44ea-b065-6b15b921995b" xsi:nil="true"/>
    <IsNotebookLocked xmlns="fff3dcca-e6e5-44ea-b065-6b15b921995b" xsi:nil="true"/>
    <Is_Collaboration_Space_Locked xmlns="fff3dcca-e6e5-44ea-b065-6b15b921995b" xsi:nil="true"/>
    <Self_Registration_Enabled xmlns="fff3dcca-e6e5-44ea-b065-6b15b921995b" xsi:nil="true"/>
    <Has_Teacher_Only_SectionGroup xmlns="fff3dcca-e6e5-44ea-b065-6b15b921995b" xsi:nil="true"/>
    <Math_Settings xmlns="fff3dcca-e6e5-44ea-b065-6b15b921995b" xsi:nil="true"/>
    <Invited_Teachers xmlns="fff3dcca-e6e5-44ea-b065-6b15b921995b" xsi:nil="true"/>
    <Invited_Students xmlns="fff3dcca-e6e5-44ea-b065-6b15b921995b" xsi:nil="true"/>
    <DefaultSectionNames xmlns="fff3dcca-e6e5-44ea-b065-6b15b921995b" xsi:nil="true"/>
    <Templates xmlns="fff3dcca-e6e5-44ea-b065-6b15b921995b" xsi:nil="true"/>
    <Teachers xmlns="fff3dcca-e6e5-44ea-b065-6b15b921995b">
      <UserInfo>
        <DisplayName/>
        <AccountId xsi:nil="true"/>
        <AccountType/>
      </UserInfo>
    </Teachers>
    <AppVersion xmlns="fff3dcca-e6e5-44ea-b065-6b15b921995b" xsi:nil="true"/>
    <CultureName xmlns="fff3dcca-e6e5-44ea-b065-6b15b921995b" xsi:nil="true"/>
    <LMS_Mappings xmlns="fff3dcca-e6e5-44ea-b065-6b15b921995b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499FCCE8F61546887F886719C40386" ma:contentTypeVersion="33" ma:contentTypeDescription="Een nieuw document maken." ma:contentTypeScope="" ma:versionID="6898a9133dd92eb83e09365293d00889">
  <xsd:schema xmlns:xsd="http://www.w3.org/2001/XMLSchema" xmlns:xs="http://www.w3.org/2001/XMLSchema" xmlns:p="http://schemas.microsoft.com/office/2006/metadata/properties" xmlns:ns3="fff3dcca-e6e5-44ea-b065-6b15b921995b" xmlns:ns4="9bdc7707-3e06-40be-96bc-480ade4e6c67" targetNamespace="http://schemas.microsoft.com/office/2006/metadata/properties" ma:root="true" ma:fieldsID="228ce1fea2a016dd267649f829b37bb1" ns3:_="" ns4:_="">
    <xsd:import namespace="fff3dcca-e6e5-44ea-b065-6b15b921995b"/>
    <xsd:import namespace="9bdc7707-3e06-40be-96bc-480ade4e6c6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Details" minOccurs="0"/>
                <xsd:element ref="ns4:SharingHintHash" minOccurs="0"/>
                <xsd:element ref="ns3:MediaServiceOCR" minOccurs="0"/>
                <xsd:element ref="ns3:TeamsChannelId" minOccurs="0"/>
                <xsd:element ref="ns3:IsNotebookLocked" minOccurs="0"/>
                <xsd:element ref="ns3:MediaServiceLocation" minOccurs="0"/>
                <xsd:element ref="ns3:Math_Settings" minOccurs="0"/>
                <xsd:element ref="ns3:Distribution_Groups" minOccurs="0"/>
                <xsd:element ref="ns3:LMS_Mappin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f3dcca-e6e5-44ea-b065-6b15b92199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NotebookType" ma:index="13" nillable="true" ma:displayName="Notebook Type" ma:internalName="NotebookType">
      <xsd:simpleType>
        <xsd:restriction base="dms:Text"/>
      </xsd:simpleType>
    </xsd:element>
    <xsd:element name="FolderType" ma:index="14" nillable="true" ma:displayName="Folder Type" ma:internalName="FolderType">
      <xsd:simpleType>
        <xsd:restriction base="dms:Text"/>
      </xsd:simpleType>
    </xsd:element>
    <xsd:element name="Owner" ma:index="15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6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7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8" nillable="true" ma:displayName="Culture Name" ma:internalName="CultureName">
      <xsd:simpleType>
        <xsd:restriction base="dms:Text"/>
      </xsd:simpleType>
    </xsd:element>
    <xsd:element name="AppVersion" ma:index="19" nillable="true" ma:displayName="App Version" ma:internalName="AppVersion">
      <xsd:simpleType>
        <xsd:restriction base="dms:Text"/>
      </xsd:simpleType>
    </xsd:element>
    <xsd:element name="Teachers" ma:index="20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1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2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23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4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5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6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7" nillable="true" ma:displayName="Is Collaboration Space Locked" ma:internalName="Is_Collaboration_Space_Locked">
      <xsd:simpleType>
        <xsd:restriction base="dms:Boolean"/>
      </xsd:simpleType>
    </xsd:element>
    <xsd:element name="MediaServiceOCR" ma:index="3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IsNotebookLocked" ma:index="32" nillable="true" ma:displayName="Is Notebook Locked" ma:internalName="IsNotebookLocked">
      <xsd:simpleType>
        <xsd:restriction base="dms:Boolean"/>
      </xsd:simpleType>
    </xsd:element>
    <xsd:element name="MediaServiceLocation" ma:index="33" nillable="true" ma:displayName="MediaServiceLocation" ma:internalName="MediaServiceLocation" ma:readOnly="true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Distribution_Groups" ma:index="35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6" nillable="true" ma:displayName="LMS Mappings" ma:internalName="LMS_Mappings">
      <xsd:simpleType>
        <xsd:restriction base="dms:Note">
          <xsd:maxLength value="255"/>
        </xsd:restriction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dc7707-3e06-40be-96bc-480ade4e6c6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Gedeeld met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8" nillable="true" ma:displayName="Gedeeld met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9" nillable="true" ma:displayName="Hint-hash delen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2FAA37-8A82-4F7A-BA26-1788F86CDFE3}">
  <ds:schemaRefs>
    <ds:schemaRef ds:uri="http://schemas.microsoft.com/office/2006/metadata/properties"/>
    <ds:schemaRef ds:uri="http://schemas.microsoft.com/office/infopath/2007/PartnerControls"/>
    <ds:schemaRef ds:uri="fff3dcca-e6e5-44ea-b065-6b15b921995b"/>
  </ds:schemaRefs>
</ds:datastoreItem>
</file>

<file path=customXml/itemProps2.xml><?xml version="1.0" encoding="utf-8"?>
<ds:datastoreItem xmlns:ds="http://schemas.openxmlformats.org/officeDocument/2006/customXml" ds:itemID="{A07C86E6-9F39-4C5E-8337-1110D3C70FD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93AB940-CDF5-4B49-A5E7-E54CF92F33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f3dcca-e6e5-44ea-b065-6b15b921995b"/>
    <ds:schemaRef ds:uri="9bdc7707-3e06-40be-96bc-480ade4e6c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0C0609C-E5FE-45F2-BA66-204122A672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44</Words>
  <Characters>2445</Characters>
  <Application>Microsoft Office Word</Application>
  <DocSecurity>0</DocSecurity>
  <Lines>20</Lines>
  <Paragraphs>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ske Weeda</dc:creator>
  <cp:keywords/>
  <dc:description/>
  <cp:lastModifiedBy>Renske Weeda</cp:lastModifiedBy>
  <cp:revision>3</cp:revision>
  <cp:lastPrinted>2020-04-13T19:03:00Z</cp:lastPrinted>
  <dcterms:created xsi:type="dcterms:W3CDTF">2024-04-22T21:17:00Z</dcterms:created>
  <dcterms:modified xsi:type="dcterms:W3CDTF">2024-04-22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499FCCE8F61546887F886719C40386</vt:lpwstr>
  </property>
</Properties>
</file>